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76C9" w:rsidRPr="00C276C9" w:rsidRDefault="00C276C9" w:rsidP="00C276C9">
      <w:pPr>
        <w:spacing w:after="0" w:line="240" w:lineRule="auto"/>
        <w:jc w:val="center"/>
        <w:rPr>
          <w:b/>
          <w:sz w:val="32"/>
          <w:szCs w:val="32"/>
        </w:rPr>
      </w:pPr>
      <w:bookmarkStart w:id="0" w:name="OLE_LINK1"/>
      <w:r w:rsidRPr="00C276C9">
        <w:rPr>
          <w:b/>
          <w:sz w:val="32"/>
          <w:szCs w:val="32"/>
        </w:rPr>
        <w:t>Nyilatkozat</w:t>
      </w:r>
    </w:p>
    <w:bookmarkEnd w:id="0"/>
    <w:p w:rsidR="00C276C9" w:rsidRDefault="00C276C9" w:rsidP="00C276C9">
      <w:pPr>
        <w:spacing w:after="0" w:line="240" w:lineRule="auto"/>
        <w:jc w:val="center"/>
        <w:rPr>
          <w:b/>
          <w:sz w:val="24"/>
          <w:szCs w:val="24"/>
        </w:rPr>
      </w:pPr>
      <w:proofErr w:type="gramStart"/>
      <w:r w:rsidRPr="00C276C9">
        <w:rPr>
          <w:b/>
          <w:sz w:val="24"/>
          <w:szCs w:val="24"/>
        </w:rPr>
        <w:t>a</w:t>
      </w:r>
      <w:proofErr w:type="gramEnd"/>
      <w:r w:rsidRPr="00C276C9">
        <w:rPr>
          <w:b/>
          <w:sz w:val="24"/>
          <w:szCs w:val="24"/>
        </w:rPr>
        <w:t xml:space="preserve"> kifizetőtől/munk</w:t>
      </w:r>
      <w:r>
        <w:rPr>
          <w:b/>
          <w:sz w:val="24"/>
          <w:szCs w:val="24"/>
        </w:rPr>
        <w:t>áltatótól származó bevétel után</w:t>
      </w:r>
    </w:p>
    <w:p w:rsidR="008C05D0" w:rsidRPr="00C276C9" w:rsidRDefault="00C276C9" w:rsidP="00C276C9">
      <w:pPr>
        <w:spacing w:after="0" w:line="240" w:lineRule="auto"/>
        <w:jc w:val="center"/>
        <w:rPr>
          <w:b/>
          <w:sz w:val="24"/>
          <w:szCs w:val="24"/>
        </w:rPr>
      </w:pPr>
      <w:proofErr w:type="gramStart"/>
      <w:r w:rsidRPr="00C276C9">
        <w:rPr>
          <w:b/>
          <w:sz w:val="24"/>
          <w:szCs w:val="24"/>
        </w:rPr>
        <w:t>az</w:t>
      </w:r>
      <w:proofErr w:type="gramEnd"/>
      <w:r w:rsidRPr="00C276C9">
        <w:rPr>
          <w:b/>
          <w:sz w:val="24"/>
          <w:szCs w:val="24"/>
        </w:rPr>
        <w:t xml:space="preserve"> egyszerűsített közteherviselési</w:t>
      </w:r>
      <w:r>
        <w:rPr>
          <w:b/>
          <w:sz w:val="24"/>
          <w:szCs w:val="24"/>
        </w:rPr>
        <w:t xml:space="preserve"> </w:t>
      </w:r>
      <w:r w:rsidRPr="00C276C9">
        <w:rPr>
          <w:b/>
          <w:sz w:val="24"/>
          <w:szCs w:val="24"/>
        </w:rPr>
        <w:t>hozzájárulás (</w:t>
      </w:r>
      <w:bookmarkStart w:id="1" w:name="OLE_LINK2"/>
      <w:proofErr w:type="spellStart"/>
      <w:r w:rsidRPr="00C276C9">
        <w:rPr>
          <w:b/>
          <w:sz w:val="24"/>
          <w:szCs w:val="24"/>
        </w:rPr>
        <w:t>ekho</w:t>
      </w:r>
      <w:bookmarkEnd w:id="1"/>
      <w:proofErr w:type="spellEnd"/>
      <w:r w:rsidRPr="00C276C9">
        <w:rPr>
          <w:b/>
          <w:sz w:val="24"/>
          <w:szCs w:val="24"/>
        </w:rPr>
        <w:t>) megállapításához</w:t>
      </w:r>
    </w:p>
    <w:p w:rsidR="00C276C9" w:rsidRDefault="00C276C9" w:rsidP="00C276C9">
      <w:pPr>
        <w:rPr>
          <w:b/>
          <w:i/>
        </w:rPr>
      </w:pPr>
    </w:p>
    <w:p w:rsidR="00DD4516" w:rsidRPr="001E2A02" w:rsidRDefault="00C276C9" w:rsidP="00C276C9">
      <w:pPr>
        <w:rPr>
          <w:b/>
          <w:i/>
          <w:color w:val="FF0000"/>
        </w:rPr>
      </w:pPr>
      <w:r w:rsidRPr="001E2A02">
        <w:rPr>
          <w:b/>
          <w:i/>
          <w:color w:val="FF0000"/>
        </w:rPr>
        <w:t xml:space="preserve">Fontos: </w:t>
      </w:r>
    </w:p>
    <w:p w:rsidR="008C05D0" w:rsidRPr="001E2A02" w:rsidRDefault="00C276C9" w:rsidP="00DD4516">
      <w:pPr>
        <w:pStyle w:val="Listaszerbekezds"/>
        <w:numPr>
          <w:ilvl w:val="0"/>
          <w:numId w:val="3"/>
        </w:numPr>
        <w:rPr>
          <w:i/>
          <w:color w:val="FF0000"/>
        </w:rPr>
      </w:pPr>
      <w:r w:rsidRPr="001E2A02">
        <w:rPr>
          <w:b/>
          <w:i/>
          <w:color w:val="FF0000"/>
        </w:rPr>
        <w:t>C</w:t>
      </w:r>
      <w:r w:rsidRPr="001E2A02">
        <w:rPr>
          <w:i/>
          <w:color w:val="FF0000"/>
        </w:rPr>
        <w:t>sak az Önre vonatkozó részeket töltse ki – számítógéppel –, majd nyomtassa ki 2 példányban!</w:t>
      </w:r>
    </w:p>
    <w:p w:rsidR="00DD4516" w:rsidRPr="001E2A02" w:rsidRDefault="00DD4516" w:rsidP="00DD4516">
      <w:pPr>
        <w:pStyle w:val="Listaszerbekezds"/>
        <w:numPr>
          <w:ilvl w:val="0"/>
          <w:numId w:val="3"/>
        </w:numPr>
        <w:rPr>
          <w:i/>
          <w:color w:val="FF0000"/>
        </w:rPr>
      </w:pPr>
      <w:r w:rsidRPr="001E2A02">
        <w:rPr>
          <w:i/>
          <w:color w:val="FF0000"/>
          <w:sz w:val="24"/>
          <w:szCs w:val="24"/>
        </w:rPr>
        <w:t>Adathiány esetén a kifizetést nem áll módunkban teljesíteni</w:t>
      </w:r>
    </w:p>
    <w:p w:rsidR="008C05D0" w:rsidRDefault="00F40322" w:rsidP="003F4535">
      <w:pPr>
        <w:spacing w:after="0" w:line="240" w:lineRule="auto"/>
        <w:ind w:right="272"/>
        <w:jc w:val="both"/>
        <w:rPr>
          <w:sz w:val="24"/>
          <w:szCs w:val="24"/>
        </w:rPr>
      </w:pPr>
      <w:r>
        <w:rPr>
          <w:sz w:val="24"/>
          <w:szCs w:val="24"/>
        </w:rPr>
        <w:t>Alulírott</w:t>
      </w:r>
      <w:r w:rsidR="004C578F">
        <w:rPr>
          <w:sz w:val="24"/>
          <w:szCs w:val="24"/>
        </w:rPr>
        <w:t xml:space="preserve"> </w:t>
      </w:r>
      <w:r w:rsidR="008C05D0">
        <w:rPr>
          <w:sz w:val="24"/>
          <w:szCs w:val="24"/>
        </w:rPr>
        <w:t>nyilatkozom, hogy a 20</w:t>
      </w:r>
      <w:r w:rsidR="0047454E">
        <w:rPr>
          <w:sz w:val="24"/>
          <w:szCs w:val="24"/>
        </w:rPr>
        <w:t>2</w:t>
      </w:r>
      <w:r w:rsidR="0033311D">
        <w:rPr>
          <w:sz w:val="24"/>
          <w:szCs w:val="24"/>
        </w:rPr>
        <w:t>5</w:t>
      </w:r>
      <w:r w:rsidR="008C05D0">
        <w:rPr>
          <w:sz w:val="24"/>
          <w:szCs w:val="24"/>
        </w:rPr>
        <w:t xml:space="preserve">. adóévben </w:t>
      </w:r>
      <w:r w:rsidR="004C578F">
        <w:rPr>
          <w:sz w:val="24"/>
          <w:szCs w:val="24"/>
        </w:rPr>
        <w:t>a</w:t>
      </w:r>
      <w:r w:rsidR="00C276C9">
        <w:rPr>
          <w:sz w:val="24"/>
          <w:szCs w:val="24"/>
        </w:rPr>
        <w:t xml:space="preserve"> </w:t>
      </w:r>
      <w:proofErr w:type="spellStart"/>
      <w:r w:rsidR="00C276C9">
        <w:rPr>
          <w:sz w:val="24"/>
          <w:szCs w:val="24"/>
        </w:rPr>
        <w:t>FaduwArt</w:t>
      </w:r>
      <w:proofErr w:type="spellEnd"/>
      <w:r w:rsidR="00C276C9">
        <w:rPr>
          <w:sz w:val="24"/>
          <w:szCs w:val="24"/>
        </w:rPr>
        <w:t xml:space="preserve"> Bt.</w:t>
      </w:r>
      <w:r w:rsidR="008C05D0">
        <w:rPr>
          <w:sz w:val="24"/>
          <w:szCs w:val="24"/>
        </w:rPr>
        <w:t xml:space="preserve"> által számomra kifizetendő </w:t>
      </w:r>
      <w:r w:rsidR="002D05C7">
        <w:rPr>
          <w:sz w:val="24"/>
          <w:szCs w:val="24"/>
        </w:rPr>
        <w:t>jövedelmem</w:t>
      </w:r>
      <w:r w:rsidR="008C05D0">
        <w:rPr>
          <w:sz w:val="24"/>
          <w:szCs w:val="24"/>
        </w:rPr>
        <w:t xml:space="preserve"> tekintetében az </w:t>
      </w:r>
      <w:r w:rsidR="008C05D0" w:rsidRPr="004C578F">
        <w:rPr>
          <w:sz w:val="24"/>
          <w:szCs w:val="24"/>
        </w:rPr>
        <w:t>egyszerűsített közteherviselési hozzájárulásról</w:t>
      </w:r>
      <w:r w:rsidR="008C05D0">
        <w:rPr>
          <w:sz w:val="24"/>
          <w:szCs w:val="24"/>
        </w:rPr>
        <w:t xml:space="preserve"> szóló 2005.évi CXX. törvény szerint kívánom adó- és járulékfizetési kötelezettségemet teljesíteni.</w:t>
      </w:r>
    </w:p>
    <w:p w:rsidR="008C05D0" w:rsidRDefault="008C05D0" w:rsidP="003F4535">
      <w:pPr>
        <w:spacing w:after="0" w:line="240" w:lineRule="auto"/>
        <w:ind w:right="272"/>
        <w:jc w:val="both"/>
        <w:rPr>
          <w:sz w:val="24"/>
          <w:szCs w:val="24"/>
        </w:rPr>
      </w:pPr>
    </w:p>
    <w:p w:rsidR="008C05D0" w:rsidRDefault="00DD4516" w:rsidP="003F4535">
      <w:pPr>
        <w:spacing w:after="0" w:line="240" w:lineRule="auto"/>
        <w:ind w:right="272"/>
        <w:jc w:val="both"/>
        <w:rPr>
          <w:sz w:val="24"/>
          <w:szCs w:val="24"/>
        </w:rPr>
      </w:pPr>
      <w:r>
        <w:rPr>
          <w:sz w:val="24"/>
          <w:szCs w:val="24"/>
        </w:rPr>
        <w:t>Ki</w:t>
      </w:r>
      <w:r w:rsidR="008C05D0">
        <w:rPr>
          <w:sz w:val="24"/>
          <w:szCs w:val="24"/>
        </w:rPr>
        <w:t xml:space="preserve">jelentem, hogy (a megfelelő </w:t>
      </w:r>
      <w:proofErr w:type="spellStart"/>
      <w:r w:rsidR="008335AF">
        <w:rPr>
          <w:sz w:val="24"/>
          <w:szCs w:val="24"/>
        </w:rPr>
        <w:t>x-el</w:t>
      </w:r>
      <w:proofErr w:type="spellEnd"/>
      <w:r w:rsidR="008335AF">
        <w:rPr>
          <w:sz w:val="24"/>
          <w:szCs w:val="24"/>
        </w:rPr>
        <w:t xml:space="preserve"> jelölendő</w:t>
      </w:r>
      <w:r w:rsidR="008C05D0">
        <w:rPr>
          <w:sz w:val="24"/>
          <w:szCs w:val="24"/>
        </w:rPr>
        <w:t>)</w:t>
      </w:r>
      <w:r w:rsidR="00191A44">
        <w:rPr>
          <w:sz w:val="24"/>
          <w:szCs w:val="24"/>
        </w:rPr>
        <w:t>:</w:t>
      </w:r>
    </w:p>
    <w:tbl>
      <w:tblPr>
        <w:tblStyle w:val="Rcsostblzat"/>
        <w:tblW w:w="0" w:type="auto"/>
        <w:tblLook w:val="04A0"/>
      </w:tblPr>
      <w:tblGrid>
        <w:gridCol w:w="534"/>
        <w:gridCol w:w="1842"/>
        <w:gridCol w:w="709"/>
        <w:gridCol w:w="142"/>
        <w:gridCol w:w="5188"/>
      </w:tblGrid>
      <w:tr w:rsidR="004C578F" w:rsidTr="00DD4516">
        <w:tc>
          <w:tcPr>
            <w:tcW w:w="534" w:type="dxa"/>
            <w:shd w:val="clear" w:color="auto" w:fill="EAF1DD" w:themeFill="accent3" w:themeFillTint="33"/>
          </w:tcPr>
          <w:p w:rsidR="004C578F" w:rsidRPr="00812E63" w:rsidRDefault="004C578F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7881" w:type="dxa"/>
            <w:gridSpan w:val="4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 w:rsidRPr="00812E63">
              <w:rPr>
                <w:b/>
                <w:sz w:val="24"/>
                <w:szCs w:val="24"/>
              </w:rPr>
              <w:t>jelenleg nyugdíjas vagyok, nyugdíjamat nem szüneteltetem</w:t>
            </w:r>
          </w:p>
        </w:tc>
      </w:tr>
      <w:tr w:rsidR="004C578F" w:rsidTr="00DD4516">
        <w:tc>
          <w:tcPr>
            <w:tcW w:w="3227" w:type="dxa"/>
            <w:gridSpan w:val="4"/>
          </w:tcPr>
          <w:p w:rsidR="004C578F" w:rsidRPr="00DD4516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 w:rsidRPr="00DD4516">
              <w:rPr>
                <w:sz w:val="24"/>
                <w:szCs w:val="24"/>
              </w:rPr>
              <w:t>nyugdíjazás dátuma</w:t>
            </w:r>
            <w:r w:rsidR="00DD4516">
              <w:rPr>
                <w:sz w:val="24"/>
                <w:szCs w:val="24"/>
              </w:rPr>
              <w:t>:</w:t>
            </w:r>
          </w:p>
        </w:tc>
        <w:tc>
          <w:tcPr>
            <w:tcW w:w="5188" w:type="dxa"/>
            <w:shd w:val="clear" w:color="auto" w:fill="EAF1DD" w:themeFill="accent3" w:themeFillTint="33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  <w:tr w:rsidR="004C578F" w:rsidTr="00DD4516">
        <w:tc>
          <w:tcPr>
            <w:tcW w:w="534" w:type="dxa"/>
            <w:shd w:val="clear" w:color="auto" w:fill="EAF1DD" w:themeFill="accent3" w:themeFillTint="33"/>
          </w:tcPr>
          <w:p w:rsidR="004C578F" w:rsidRPr="00812E63" w:rsidRDefault="004C578F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7881" w:type="dxa"/>
            <w:gridSpan w:val="4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 w:rsidRPr="00812E63">
              <w:rPr>
                <w:b/>
                <w:sz w:val="24"/>
                <w:szCs w:val="24"/>
              </w:rPr>
              <w:t>jelenleg nem vagyok nyugdíjas</w:t>
            </w:r>
          </w:p>
        </w:tc>
      </w:tr>
      <w:tr w:rsidR="00DD4516" w:rsidTr="001B71E3">
        <w:tc>
          <w:tcPr>
            <w:tcW w:w="8415" w:type="dxa"/>
            <w:gridSpan w:val="5"/>
          </w:tcPr>
          <w:p w:rsidR="00DD4516" w:rsidRPr="00812E63" w:rsidRDefault="00DD4516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  <w:r w:rsidRPr="00191A44">
              <w:rPr>
                <w:sz w:val="24"/>
                <w:szCs w:val="24"/>
              </w:rPr>
              <w:t>Heti 36 órát meghaladó munkaviszonnyal</w:t>
            </w:r>
          </w:p>
        </w:tc>
      </w:tr>
      <w:tr w:rsidR="00DD4516" w:rsidTr="00DD4516">
        <w:trPr>
          <w:gridAfter w:val="2"/>
          <w:wAfter w:w="5330" w:type="dxa"/>
        </w:trPr>
        <w:tc>
          <w:tcPr>
            <w:tcW w:w="2376" w:type="dxa"/>
            <w:gridSpan w:val="2"/>
          </w:tcPr>
          <w:p w:rsidR="00DD4516" w:rsidRPr="00812E63" w:rsidRDefault="00DD4516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rendelkez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DD4516" w:rsidRPr="00191A44" w:rsidRDefault="00DD4516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2"/>
          <w:wAfter w:w="5330" w:type="dxa"/>
        </w:trPr>
        <w:tc>
          <w:tcPr>
            <w:tcW w:w="2376" w:type="dxa"/>
            <w:gridSpan w:val="2"/>
          </w:tcPr>
          <w:p w:rsidR="00DD4516" w:rsidRDefault="00DD4516" w:rsidP="0078144A">
            <w:pPr>
              <w:ind w:right="27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m rendelkez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DD4516" w:rsidRDefault="00DD4516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</w:tbl>
    <w:p w:rsidR="003359CA" w:rsidRDefault="008C05D0" w:rsidP="00343EB6">
      <w:pPr>
        <w:spacing w:after="0" w:line="240" w:lineRule="auto"/>
        <w:ind w:right="272"/>
        <w:jc w:val="both"/>
      </w:pPr>
      <w:r>
        <w:rPr>
          <w:sz w:val="24"/>
          <w:szCs w:val="24"/>
        </w:rPr>
        <w:t>Nyilatkozatom visszavonásig, illetve a törvényi kizáró felt</w:t>
      </w:r>
      <w:r w:rsidR="008A3589">
        <w:rPr>
          <w:sz w:val="24"/>
          <w:szCs w:val="24"/>
        </w:rPr>
        <w:t>ételek bekövetkezéséig érvényes</w:t>
      </w:r>
      <w:r w:rsidR="003359CA">
        <w:rPr>
          <w:sz w:val="24"/>
          <w:szCs w:val="24"/>
        </w:rPr>
        <w:t>.</w:t>
      </w:r>
      <w:r w:rsidR="00343EB6">
        <w:rPr>
          <w:sz w:val="24"/>
          <w:szCs w:val="24"/>
        </w:rPr>
        <w:t xml:space="preserve"> </w:t>
      </w:r>
      <w:r w:rsidR="003359CA" w:rsidRPr="00C276C9">
        <w:rPr>
          <w:b/>
          <w:sz w:val="24"/>
          <w:szCs w:val="24"/>
        </w:rPr>
        <w:t xml:space="preserve">Tudomásul veszem, hogy a </w:t>
      </w:r>
      <w:proofErr w:type="spellStart"/>
      <w:r w:rsidR="00C276C9">
        <w:rPr>
          <w:b/>
          <w:sz w:val="24"/>
          <w:szCs w:val="24"/>
        </w:rPr>
        <w:t>FaduwArt</w:t>
      </w:r>
      <w:proofErr w:type="spellEnd"/>
      <w:r w:rsidR="00C276C9">
        <w:rPr>
          <w:b/>
          <w:sz w:val="24"/>
          <w:szCs w:val="24"/>
        </w:rPr>
        <w:t xml:space="preserve"> Bt.</w:t>
      </w:r>
      <w:r w:rsidR="003359CA" w:rsidRPr="00C276C9">
        <w:rPr>
          <w:b/>
          <w:sz w:val="24"/>
          <w:szCs w:val="24"/>
        </w:rPr>
        <w:t xml:space="preserve"> a nyilatk</w:t>
      </w:r>
      <w:r w:rsidR="00C276C9">
        <w:rPr>
          <w:b/>
          <w:sz w:val="24"/>
          <w:szCs w:val="24"/>
        </w:rPr>
        <w:t>ozat szerint jár el az adóévben és</w:t>
      </w:r>
      <w:r w:rsidR="003359CA" w:rsidRPr="00C276C9">
        <w:rPr>
          <w:b/>
          <w:sz w:val="24"/>
          <w:szCs w:val="24"/>
        </w:rPr>
        <w:t xml:space="preserve"> az EKHO választásának feltételeit nem vizsgálja</w:t>
      </w:r>
      <w:r w:rsidR="003359CA" w:rsidRPr="00C276C9">
        <w:rPr>
          <w:b/>
        </w:rPr>
        <w:t>!</w:t>
      </w:r>
      <w:r w:rsidR="00343EB6" w:rsidRPr="00C276C9">
        <w:rPr>
          <w:b/>
        </w:rPr>
        <w:t xml:space="preserve"> </w:t>
      </w:r>
      <w:r w:rsidR="00C276C9">
        <w:t xml:space="preserve">Az ebben az </w:t>
      </w:r>
      <w:r w:rsidR="00343EB6" w:rsidRPr="00C276C9">
        <w:t>évben bekövetkező nyugdíjazási dátumokat kérjük jelölni!</w:t>
      </w:r>
    </w:p>
    <w:p w:rsidR="003B2194" w:rsidRDefault="003B2194" w:rsidP="00343EB6">
      <w:pPr>
        <w:spacing w:after="0" w:line="240" w:lineRule="auto"/>
        <w:ind w:right="272"/>
        <w:jc w:val="both"/>
      </w:pPr>
    </w:p>
    <w:p w:rsidR="004C578F" w:rsidRPr="00C276C9" w:rsidRDefault="004C578F" w:rsidP="00343EB6">
      <w:pPr>
        <w:spacing w:after="0" w:line="240" w:lineRule="auto"/>
        <w:ind w:right="272"/>
        <w:jc w:val="both"/>
        <w:rPr>
          <w:sz w:val="24"/>
          <w:szCs w:val="24"/>
        </w:rPr>
      </w:pPr>
    </w:p>
    <w:tbl>
      <w:tblPr>
        <w:tblStyle w:val="Rcsostblzat"/>
        <w:tblW w:w="0" w:type="auto"/>
        <w:tblLook w:val="04A0"/>
      </w:tblPr>
      <w:tblGrid>
        <w:gridCol w:w="675"/>
        <w:gridCol w:w="1428"/>
        <w:gridCol w:w="982"/>
        <w:gridCol w:w="284"/>
        <w:gridCol w:w="1701"/>
        <w:gridCol w:w="5549"/>
        <w:gridCol w:w="76"/>
      </w:tblGrid>
      <w:tr w:rsidR="00DD4516" w:rsidTr="00DD4516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lt: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3331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47454E">
              <w:rPr>
                <w:sz w:val="24"/>
                <w:szCs w:val="24"/>
              </w:rPr>
              <w:t>2</w:t>
            </w:r>
            <w:r w:rsidR="0033311D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56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</w:tr>
      <w:tr w:rsidR="004C578F" w:rsidTr="00DD4516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56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nyilatkozattevő aláírása</w:t>
            </w: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név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ja neve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hely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idő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óazonosító jel v. adó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J 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velezési cí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cí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fon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számla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</w:tbl>
    <w:p w:rsidR="00191A44" w:rsidRPr="00191A44" w:rsidRDefault="00191A44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4"/>
          <w:szCs w:val="24"/>
        </w:rPr>
      </w:pPr>
      <w:r w:rsidRPr="00191A44">
        <w:rPr>
          <w:sz w:val="24"/>
          <w:szCs w:val="24"/>
        </w:rPr>
        <w:t>A magánszemély nyilatkozatának tartalmát tudomásul vettem. A magánszemély adóelőlegét a nyilatkozat figyelembevételével állapítom meg.</w:t>
      </w:r>
    </w:p>
    <w:p w:rsidR="00191A44" w:rsidRDefault="00191A44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4"/>
          <w:szCs w:val="24"/>
        </w:rPr>
      </w:pPr>
      <w:r w:rsidRPr="00191A44">
        <w:rPr>
          <w:sz w:val="24"/>
          <w:szCs w:val="24"/>
        </w:rPr>
        <w:t>A kifizető, munkáltató megnevezése</w:t>
      </w:r>
      <w:r w:rsidR="00142676">
        <w:rPr>
          <w:sz w:val="24"/>
          <w:szCs w:val="24"/>
        </w:rPr>
        <w:t>, adószáma</w:t>
      </w:r>
      <w:r w:rsidRPr="00191A44">
        <w:rPr>
          <w:sz w:val="24"/>
          <w:szCs w:val="24"/>
        </w:rPr>
        <w:t>:</w:t>
      </w:r>
      <w:r w:rsidR="00DD4516">
        <w:rPr>
          <w:sz w:val="24"/>
          <w:szCs w:val="24"/>
        </w:rPr>
        <w:t xml:space="preserve"> </w:t>
      </w:r>
      <w:proofErr w:type="spellStart"/>
      <w:r w:rsidR="00DD4516">
        <w:rPr>
          <w:sz w:val="24"/>
          <w:szCs w:val="24"/>
        </w:rPr>
        <w:t>FaduwArt</w:t>
      </w:r>
      <w:proofErr w:type="spellEnd"/>
      <w:r w:rsidR="00DD4516">
        <w:rPr>
          <w:sz w:val="24"/>
          <w:szCs w:val="24"/>
        </w:rPr>
        <w:t xml:space="preserve"> Bt. </w:t>
      </w:r>
      <w:r w:rsidR="003B2194" w:rsidRPr="003B2194">
        <w:rPr>
          <w:sz w:val="24"/>
          <w:szCs w:val="24"/>
        </w:rPr>
        <w:t>20959865-2-41</w:t>
      </w:r>
    </w:p>
    <w:p w:rsidR="001E2A02" w:rsidRPr="00812E63" w:rsidRDefault="001E2A02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sz w:val="24"/>
          <w:szCs w:val="24"/>
        </w:rPr>
      </w:pPr>
    </w:p>
    <w:p w:rsidR="00191A44" w:rsidRDefault="00191A44" w:rsidP="001E2A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8505"/>
        </w:tabs>
        <w:spacing w:before="120" w:after="0"/>
        <w:rPr>
          <w:sz w:val="24"/>
          <w:szCs w:val="24"/>
        </w:rPr>
      </w:pPr>
      <w:r>
        <w:rPr>
          <w:sz w:val="24"/>
          <w:szCs w:val="24"/>
        </w:rPr>
        <w:t>Kelt</w:t>
      </w:r>
      <w:proofErr w:type="gramStart"/>
      <w:r>
        <w:rPr>
          <w:sz w:val="24"/>
          <w:szCs w:val="24"/>
        </w:rPr>
        <w:t>:…………………………………</w:t>
      </w:r>
      <w:r w:rsidR="003359CA">
        <w:rPr>
          <w:sz w:val="24"/>
          <w:szCs w:val="24"/>
        </w:rPr>
        <w:t>…..</w:t>
      </w:r>
      <w:proofErr w:type="gramEnd"/>
      <w:r w:rsidR="003359CA">
        <w:rPr>
          <w:sz w:val="24"/>
          <w:szCs w:val="24"/>
        </w:rPr>
        <w:tab/>
      </w:r>
      <w:r w:rsidRPr="00191A44">
        <w:rPr>
          <w:sz w:val="24"/>
          <w:szCs w:val="24"/>
        </w:rPr>
        <w:t>……………………………………………</w:t>
      </w:r>
    </w:p>
    <w:p w:rsidR="003359CA" w:rsidRDefault="001E2A02" w:rsidP="001E2A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850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Kifizető aláírása</w:t>
      </w:r>
    </w:p>
    <w:sectPr w:rsidR="003359CA" w:rsidSect="00B04365">
      <w:pgSz w:w="11906" w:h="16838"/>
      <w:pgMar w:top="426" w:right="707" w:bottom="284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6C1BD9"/>
    <w:multiLevelType w:val="hybridMultilevel"/>
    <w:tmpl w:val="373208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4D2551"/>
    <w:multiLevelType w:val="hybridMultilevel"/>
    <w:tmpl w:val="E7FC765A"/>
    <w:lvl w:ilvl="0" w:tplc="45CE75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5E51C5"/>
    <w:multiLevelType w:val="hybridMultilevel"/>
    <w:tmpl w:val="3F32EB16"/>
    <w:lvl w:ilvl="0" w:tplc="288283F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Y3NzQwsrQ0t7AwNzVV0lEKTi0uzszPAykwrAUAbFao4CwAAAA="/>
  </w:docVars>
  <w:rsids>
    <w:rsidRoot w:val="008C05D0"/>
    <w:rsid w:val="000344D4"/>
    <w:rsid w:val="000B21B4"/>
    <w:rsid w:val="000F12F3"/>
    <w:rsid w:val="00142676"/>
    <w:rsid w:val="001435A8"/>
    <w:rsid w:val="0015576F"/>
    <w:rsid w:val="00191A44"/>
    <w:rsid w:val="00195A36"/>
    <w:rsid w:val="001E2A02"/>
    <w:rsid w:val="00226A8D"/>
    <w:rsid w:val="00231C36"/>
    <w:rsid w:val="002A7020"/>
    <w:rsid w:val="002D05C7"/>
    <w:rsid w:val="00316AC6"/>
    <w:rsid w:val="0033311D"/>
    <w:rsid w:val="003359CA"/>
    <w:rsid w:val="00343EB6"/>
    <w:rsid w:val="00357087"/>
    <w:rsid w:val="00390D29"/>
    <w:rsid w:val="003B2194"/>
    <w:rsid w:val="003E3167"/>
    <w:rsid w:val="003F4535"/>
    <w:rsid w:val="00464FE3"/>
    <w:rsid w:val="00471472"/>
    <w:rsid w:val="0047454E"/>
    <w:rsid w:val="00491D78"/>
    <w:rsid w:val="004C578F"/>
    <w:rsid w:val="0069403B"/>
    <w:rsid w:val="008023EB"/>
    <w:rsid w:val="00812E63"/>
    <w:rsid w:val="008335AF"/>
    <w:rsid w:val="008A3589"/>
    <w:rsid w:val="008B1572"/>
    <w:rsid w:val="008C05D0"/>
    <w:rsid w:val="00983747"/>
    <w:rsid w:val="009B0575"/>
    <w:rsid w:val="00A22EB8"/>
    <w:rsid w:val="00A92EC0"/>
    <w:rsid w:val="00B04365"/>
    <w:rsid w:val="00B5051A"/>
    <w:rsid w:val="00C13E7F"/>
    <w:rsid w:val="00C276C9"/>
    <w:rsid w:val="00CB633C"/>
    <w:rsid w:val="00DD4516"/>
    <w:rsid w:val="00EA2848"/>
    <w:rsid w:val="00F2429F"/>
    <w:rsid w:val="00F40322"/>
    <w:rsid w:val="00F8523C"/>
    <w:rsid w:val="00FD05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6A8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C05D0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9B05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B0575"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uiPriority w:val="59"/>
    <w:rsid w:val="004C57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31E5D-D6D7-4109-91DE-F53F788D6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űszaki Könyvkiadó Kft.</Company>
  <LinksUpToDate>false</LinksUpToDate>
  <CharactersWithSpaces>1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HO Nyilatkozat - 2021</dc:title>
  <dc:creator>FaduwArt Bt.</dc:creator>
  <cp:keywords>ekho</cp:keywords>
  <cp:lastModifiedBy>Renner Péter</cp:lastModifiedBy>
  <cp:revision>2</cp:revision>
  <cp:lastPrinted>2021-08-18T14:49:00Z</cp:lastPrinted>
  <dcterms:created xsi:type="dcterms:W3CDTF">2025-01-05T22:16:00Z</dcterms:created>
  <dcterms:modified xsi:type="dcterms:W3CDTF">2025-01-05T22:16:00Z</dcterms:modified>
</cp:coreProperties>
</file>